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E94F9" w14:textId="7CA6690C" w:rsidR="00E51341" w:rsidRDefault="00906128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335245A" wp14:editId="67E02735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4276725" cy="1021080"/>
                <wp:effectExtent l="0" t="0" r="2857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6725" cy="10210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3008AE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06C9A506" w14:textId="7FB3C942" w:rsidR="00BE13CD" w:rsidRPr="00906128" w:rsidRDefault="00906128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906128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Marketing Operations Mana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35245A" id="Rectangle 4" o:spid="_x0000_s1026" style="position:absolute;left:0;text-align:left;margin-left:0;margin-top:43.65pt;width:336.75pt;height:80.4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" fillcolor="#2f5496 [2408]" strokecolor="#1f4d78 [1604]" strokeweight="1pt">
                <v:textbox>
                  <w:txbxContent>
                    <w:p w14:paraId="0D3008AE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06C9A506" w14:textId="7FB3C942" w:rsidR="00BE13CD" w:rsidRPr="00906128" w:rsidRDefault="00906128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906128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Marketing Operations Manag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5A05DC9D" wp14:editId="06D3A333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46AF83" w14:textId="77777777" w:rsidR="00512286" w:rsidRPr="00906128" w:rsidRDefault="00512286" w:rsidP="00906128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CC80A89" w14:textId="77777777" w:rsidR="00BE13CD" w:rsidRPr="00906128" w:rsidRDefault="00BE13CD" w:rsidP="00906128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1148EA5C" w14:textId="77777777" w:rsidR="00BE13CD" w:rsidRPr="00906128" w:rsidRDefault="00BE13CD" w:rsidP="00906128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55394ED" w14:textId="77777777" w:rsidR="00BE13CD" w:rsidRPr="00906128" w:rsidRDefault="00BE13CD" w:rsidP="00906128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62852934" w14:textId="77777777" w:rsidR="00BE13CD" w:rsidRPr="00906128" w:rsidRDefault="00BE13CD" w:rsidP="00906128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98A9951" w14:textId="77777777" w:rsidR="00BE13CD" w:rsidRPr="00906128" w:rsidRDefault="00BE13CD" w:rsidP="00906128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204173B4" w14:textId="77777777" w:rsidR="00906128" w:rsidRPr="00906128" w:rsidRDefault="00906128" w:rsidP="0090612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t gives me immense pleasure to express my candidacy for the vacant position of Marketing Operations Manager, as I find my experience and education in accordance with your job description. My attached resume will help you gain information about my career portfolio. </w:t>
                            </w:r>
                          </w:p>
                          <w:p w14:paraId="0A009656" w14:textId="77777777" w:rsidR="00906128" w:rsidRPr="00906128" w:rsidRDefault="00906128" w:rsidP="0090612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39421D4" w14:textId="41ABBCAF" w:rsidR="00906128" w:rsidRDefault="00906128" w:rsidP="0090612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As an experienced and result-focussed marketing professional, I tend to work upon planning business goal-oriented marketing strategies based on the product audience and geography. I have additionally done Google Analytics and </w:t>
                            </w: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te Catalyst</w:t>
                            </w: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certification to understand the real-time marketing trends. Please refer to the below set of career milestones I have achieved:</w:t>
                            </w:r>
                          </w:p>
                          <w:p w14:paraId="74726E05" w14:textId="77777777" w:rsidR="00906128" w:rsidRPr="00906128" w:rsidRDefault="00906128" w:rsidP="0090612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4E2B1E1" w14:textId="1D4CFE7D" w:rsidR="00906128" w:rsidRPr="00906128" w:rsidRDefault="00906128" w:rsidP="009061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auge company’s existing marketing technology stack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7CF0C36" w14:textId="2DCBB9E8" w:rsidR="00906128" w:rsidRPr="00906128" w:rsidRDefault="00906128" w:rsidP="009061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mplement new technologies to match with the business objective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1D1436AE" w14:textId="7BA7D178" w:rsidR="00906128" w:rsidRPr="00906128" w:rsidRDefault="00906128" w:rsidP="009061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llaborate marketing executives and vendors for optimizing technology workflows supporting the coordination of essential data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B827A7E" w14:textId="701BE0C7" w:rsidR="00906128" w:rsidRPr="00906128" w:rsidRDefault="00906128" w:rsidP="009061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Oversee daily marketing operations and procedure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47A1FFFA" w14:textId="788B199E" w:rsidR="00906128" w:rsidRPr="00906128" w:rsidRDefault="00906128" w:rsidP="009061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dentify and assess the operational roadblocks and process varianc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CE5E93F" w14:textId="0B62AED3" w:rsidR="00906128" w:rsidRPr="00906128" w:rsidRDefault="00906128" w:rsidP="009061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ordinate with key stakeholders in order to oversee and manage vendor contracts, budgets, approvals, and tool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0B31DE0C" w14:textId="63D981D5" w:rsidR="00906128" w:rsidRPr="00906128" w:rsidRDefault="00906128" w:rsidP="009061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ssist in setup of all marketing campaign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132022C4" w14:textId="2A8B0DA5" w:rsidR="00906128" w:rsidRPr="00906128" w:rsidRDefault="00906128" w:rsidP="009061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proofErr w:type="spellStart"/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nalyze</w:t>
                            </w:r>
                            <w:proofErr w:type="spellEnd"/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marketing and sales data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2E279B7" w14:textId="4D02167E" w:rsidR="00906128" w:rsidRPr="00906128" w:rsidRDefault="00906128" w:rsidP="009061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epare and maintain metrics report on inbound and outbound marketing activitie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5644A61" w14:textId="3397436A" w:rsidR="00906128" w:rsidRPr="00906128" w:rsidRDefault="00906128" w:rsidP="009061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onitor MAP and CRM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03865078" w14:textId="6425C992" w:rsidR="00906128" w:rsidRPr="00906128" w:rsidRDefault="00906128" w:rsidP="009061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velop marketing campaigns for both B2B and B2C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2C9CE47" w14:textId="18B2D22A" w:rsidR="00906128" w:rsidRPr="00906128" w:rsidRDefault="00906128" w:rsidP="009061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enerated a 47% YoY rise in sale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2FB6CF6" w14:textId="1F354CDB" w:rsidR="00906128" w:rsidRPr="00906128" w:rsidRDefault="00906128" w:rsidP="009061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Conduct comprehensive A/B Testing using Optimizely, Qubit, </w:t>
                            </w:r>
                            <w:proofErr w:type="spellStart"/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rketo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28FD3D0" w14:textId="5AD23EDB" w:rsidR="00906128" w:rsidRPr="00906128" w:rsidRDefault="00906128" w:rsidP="009061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urpassed half-yearly MQL and SAL goals by over 18% in every 6 month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75CB61DA" w14:textId="77777777" w:rsidR="00906128" w:rsidRDefault="00906128" w:rsidP="0090612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2BDA01E" w14:textId="64F3BDF6" w:rsidR="00906128" w:rsidRPr="00906128" w:rsidRDefault="00906128" w:rsidP="0090612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s per the above list of my professional achievements, I feel that I’m fit to put in substantial efforts to streamline the existing marketing techniques and design new campaigns that are focused on accomplishing business goals.</w:t>
                            </w:r>
                          </w:p>
                          <w:p w14:paraId="3FB4524D" w14:textId="77777777" w:rsidR="00906128" w:rsidRPr="00906128" w:rsidRDefault="00906128" w:rsidP="0090612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3C61EAF" w14:textId="77777777" w:rsidR="00906128" w:rsidRPr="00906128" w:rsidRDefault="00906128" w:rsidP="0090612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grateful to you for reviewing my application and hopeful of getting a chance to speak to you further.</w:t>
                            </w:r>
                          </w:p>
                          <w:p w14:paraId="6293C75C" w14:textId="77777777" w:rsidR="00906128" w:rsidRPr="00906128" w:rsidRDefault="00906128" w:rsidP="0090612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A53FF91" w14:textId="77777777" w:rsidR="00906128" w:rsidRPr="00906128" w:rsidRDefault="00906128" w:rsidP="0090612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arm Regards,</w:t>
                            </w:r>
                          </w:p>
                          <w:p w14:paraId="63805423" w14:textId="77777777" w:rsidR="00906128" w:rsidRPr="00906128" w:rsidRDefault="00906128" w:rsidP="0090612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61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1DF55865" w14:textId="77777777" w:rsidR="002616A5" w:rsidRPr="00906128" w:rsidRDefault="002616A5" w:rsidP="00906128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84CDDE6" w14:textId="77777777" w:rsidR="00960669" w:rsidRPr="00906128" w:rsidRDefault="00960669" w:rsidP="0090612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05DC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" strokecolor="white [3212]">
                <v:textbox>
                  <w:txbxContent>
                    <w:p w14:paraId="4246AF83" w14:textId="77777777" w:rsidR="00512286" w:rsidRPr="00906128" w:rsidRDefault="00512286" w:rsidP="00906128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CC80A89" w14:textId="77777777" w:rsidR="00BE13CD" w:rsidRPr="00906128" w:rsidRDefault="00BE13CD" w:rsidP="00906128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1148EA5C" w14:textId="77777777" w:rsidR="00BE13CD" w:rsidRPr="00906128" w:rsidRDefault="00BE13CD" w:rsidP="00906128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55394ED" w14:textId="77777777" w:rsidR="00BE13CD" w:rsidRPr="00906128" w:rsidRDefault="00BE13CD" w:rsidP="00906128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62852934" w14:textId="77777777" w:rsidR="00BE13CD" w:rsidRPr="00906128" w:rsidRDefault="00BE13CD" w:rsidP="00906128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98A9951" w14:textId="77777777" w:rsidR="00BE13CD" w:rsidRPr="00906128" w:rsidRDefault="00BE13CD" w:rsidP="00906128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204173B4" w14:textId="77777777" w:rsidR="00906128" w:rsidRPr="00906128" w:rsidRDefault="00906128" w:rsidP="0090612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t gives me immense pleasure to express my candidacy for the vacant position of Marketing Operations Manager, as I find my experience and education in accordance with your job description. My attached resume will help you gain information about my career portfolio. </w:t>
                      </w:r>
                    </w:p>
                    <w:p w14:paraId="0A009656" w14:textId="77777777" w:rsidR="00906128" w:rsidRPr="00906128" w:rsidRDefault="00906128" w:rsidP="0090612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39421D4" w14:textId="41ABBCAF" w:rsidR="00906128" w:rsidRDefault="00906128" w:rsidP="0090612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As an experienced and result-focussed marketing professional, I tend to work upon planning business goal-oriented marketing strategies based on the product audience and geography. I have additionally done Google Analytics and </w:t>
                      </w: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te Catalyst</w:t>
                      </w: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certification to understand the real-time marketing trends. Please refer to the below set of career milestones I have achieved:</w:t>
                      </w:r>
                    </w:p>
                    <w:p w14:paraId="74726E05" w14:textId="77777777" w:rsidR="00906128" w:rsidRPr="00906128" w:rsidRDefault="00906128" w:rsidP="0090612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4E2B1E1" w14:textId="1D4CFE7D" w:rsidR="00906128" w:rsidRPr="00906128" w:rsidRDefault="00906128" w:rsidP="0090612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auge company’s existing marketing technology stack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7CF0C36" w14:textId="2DCBB9E8" w:rsidR="00906128" w:rsidRPr="00906128" w:rsidRDefault="00906128" w:rsidP="0090612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mplement new technologies to match with the business objective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1D1436AE" w14:textId="7BA7D178" w:rsidR="00906128" w:rsidRPr="00906128" w:rsidRDefault="00906128" w:rsidP="0090612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llaborate marketing executives and vendors for optimizing technology workflows supporting the coordination of essential data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B827A7E" w14:textId="701BE0C7" w:rsidR="00906128" w:rsidRPr="00906128" w:rsidRDefault="00906128" w:rsidP="0090612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Oversee daily marketing operations and procedure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47A1FFFA" w14:textId="788B199E" w:rsidR="00906128" w:rsidRPr="00906128" w:rsidRDefault="00906128" w:rsidP="0090612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dentify and assess the operational roadblocks and process variance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CE5E93F" w14:textId="0B62AED3" w:rsidR="00906128" w:rsidRPr="00906128" w:rsidRDefault="00906128" w:rsidP="0090612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ordinate with key stakeholders in order to oversee and manage vendor contracts, budgets, approvals, and tool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0B31DE0C" w14:textId="63D981D5" w:rsidR="00906128" w:rsidRPr="00906128" w:rsidRDefault="00906128" w:rsidP="0090612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ssist in setup of all marketing campaign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132022C4" w14:textId="2A8B0DA5" w:rsidR="00906128" w:rsidRPr="00906128" w:rsidRDefault="00906128" w:rsidP="0090612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proofErr w:type="spellStart"/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nalyze</w:t>
                      </w:r>
                      <w:proofErr w:type="spellEnd"/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marketing and sales data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2E279B7" w14:textId="4D02167E" w:rsidR="00906128" w:rsidRPr="00906128" w:rsidRDefault="00906128" w:rsidP="0090612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epare and maintain metrics report on inbound and outbound marketing activitie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5644A61" w14:textId="3397436A" w:rsidR="00906128" w:rsidRPr="00906128" w:rsidRDefault="00906128" w:rsidP="0090612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onitor MAP and CRM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03865078" w14:textId="6425C992" w:rsidR="00906128" w:rsidRPr="00906128" w:rsidRDefault="00906128" w:rsidP="0090612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velop marketing campaigns for both B2B and B2C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2C9CE47" w14:textId="18B2D22A" w:rsidR="00906128" w:rsidRPr="00906128" w:rsidRDefault="00906128" w:rsidP="0090612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enerated a 47% YoY rise in sale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2FB6CF6" w14:textId="1F354CDB" w:rsidR="00906128" w:rsidRPr="00906128" w:rsidRDefault="00906128" w:rsidP="0090612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Conduct comprehensive A/B Testing using Optimizely, Qubit, </w:t>
                      </w:r>
                      <w:proofErr w:type="spellStart"/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rketo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28FD3D0" w14:textId="5AD23EDB" w:rsidR="00906128" w:rsidRPr="00906128" w:rsidRDefault="00906128" w:rsidP="0090612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urpassed half-yearly MQL and SAL goals by over 18% in every 6 month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75CB61DA" w14:textId="77777777" w:rsidR="00906128" w:rsidRDefault="00906128" w:rsidP="0090612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2BDA01E" w14:textId="64F3BDF6" w:rsidR="00906128" w:rsidRPr="00906128" w:rsidRDefault="00906128" w:rsidP="0090612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s per the above list of my professional achievements, I feel that I’m fit to put in substantial efforts to streamline the existing marketing techniques and design new campaigns that are focused on accomplishing business goals.</w:t>
                      </w:r>
                    </w:p>
                    <w:p w14:paraId="3FB4524D" w14:textId="77777777" w:rsidR="00906128" w:rsidRPr="00906128" w:rsidRDefault="00906128" w:rsidP="0090612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3C61EAF" w14:textId="77777777" w:rsidR="00906128" w:rsidRPr="00906128" w:rsidRDefault="00906128" w:rsidP="0090612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grateful to you for reviewing my application and hopeful of getting a chance to speak to you further.</w:t>
                      </w:r>
                    </w:p>
                    <w:p w14:paraId="6293C75C" w14:textId="77777777" w:rsidR="00906128" w:rsidRPr="00906128" w:rsidRDefault="00906128" w:rsidP="0090612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A53FF91" w14:textId="77777777" w:rsidR="00906128" w:rsidRPr="00906128" w:rsidRDefault="00906128" w:rsidP="0090612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arm Regards,</w:t>
                      </w:r>
                    </w:p>
                    <w:p w14:paraId="63805423" w14:textId="77777777" w:rsidR="00906128" w:rsidRPr="00906128" w:rsidRDefault="00906128" w:rsidP="0090612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61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1DF55865" w14:textId="77777777" w:rsidR="002616A5" w:rsidRPr="00906128" w:rsidRDefault="002616A5" w:rsidP="00906128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84CDDE6" w14:textId="77777777" w:rsidR="00960669" w:rsidRPr="00906128" w:rsidRDefault="00960669" w:rsidP="00906128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2616A5"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7545E3A9" wp14:editId="153BCA73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41213" w14:textId="77777777" w:rsidR="00182442" w:rsidRDefault="00182442" w:rsidP="0041077B">
      <w:pPr>
        <w:spacing w:after="0" w:line="240" w:lineRule="auto"/>
      </w:pPr>
      <w:r>
        <w:separator/>
      </w:r>
    </w:p>
  </w:endnote>
  <w:endnote w:type="continuationSeparator" w:id="0">
    <w:p w14:paraId="41247949" w14:textId="77777777" w:rsidR="00182442" w:rsidRDefault="00182442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8B36F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37C8D9E" wp14:editId="5C519ED1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5E687826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26197" w14:textId="77777777" w:rsidR="00182442" w:rsidRDefault="00182442" w:rsidP="0041077B">
      <w:pPr>
        <w:spacing w:after="0" w:line="240" w:lineRule="auto"/>
      </w:pPr>
      <w:r>
        <w:separator/>
      </w:r>
    </w:p>
  </w:footnote>
  <w:footnote w:type="continuationSeparator" w:id="0">
    <w:p w14:paraId="06688214" w14:textId="77777777" w:rsidR="00182442" w:rsidRDefault="00182442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B0130D0"/>
    <w:multiLevelType w:val="multilevel"/>
    <w:tmpl w:val="B202A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41077B"/>
    <w:rsid w:val="00512286"/>
    <w:rsid w:val="00574FC0"/>
    <w:rsid w:val="00651A06"/>
    <w:rsid w:val="00884920"/>
    <w:rsid w:val="008D1384"/>
    <w:rsid w:val="00906128"/>
    <w:rsid w:val="00960669"/>
    <w:rsid w:val="009A20DE"/>
    <w:rsid w:val="00A4341F"/>
    <w:rsid w:val="00BE13CD"/>
    <w:rsid w:val="00BF5DCD"/>
    <w:rsid w:val="00DC6E0F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84140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Operations Manager Cover Letter Sample</dc:title>
  <dc:subject>Create your Cover Letter using Free Marketing Operations Manager Cover Letter Sample Template</dc:subject>
  <dc:creator>QwikResume.com</dc:creator>
  <cp:keywords/>
  <dc:description/>
  <dcterms:created xsi:type="dcterms:W3CDTF">2021-11-16T06:01:00Z</dcterms:created>
  <dcterms:modified xsi:type="dcterms:W3CDTF">2021-11-16T06:01:00Z</dcterms:modified>
  <cp:category>Marketing &amp; Sal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